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t xml:space="preserve">Two2Many 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3201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8ea6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